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dventureWorks2017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Ranked order of Vendors by purchase amount $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Vendo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otalDu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mount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otalDu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Vendo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Head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Vendo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Vendor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Vendo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Vendo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mount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Vendo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Head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Vendo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Vendor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Vendo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Vendo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Detai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ine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Detai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UnitPric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mount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otalDu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Vendo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Head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Vendo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Vendor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Detai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urchase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Detai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ID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Vendo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Ranked order of products purchased by amount $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By category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otalDu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mount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otalDu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c 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Detai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d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Head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o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mount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c 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ategory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Detai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d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Head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o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By subcategory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otalDu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mount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otalDu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s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Detai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d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Head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o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lastRenderedPageBreak/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mount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s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Subcategory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Detai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d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Head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o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By product model (top 20)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O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20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otalDu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mount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otalDu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Mode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m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Model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Model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Detai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d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Head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o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O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20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mount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Mode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m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Model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Model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Detai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d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Head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o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By product (top 20)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o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20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otalDu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mount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TotalDu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Detai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d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Head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o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o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20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mount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ubTotal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Detai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d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Head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o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List of employees who purchased products with phone, email &amp; address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firstna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astNa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h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honeNumb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mailAddress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FF"/>
          <w:sz w:val="19"/>
          <w:szCs w:val="19"/>
          <w:highlight w:val="white"/>
        </w:rPr>
        <w:t>conca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ddressLine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ddressLine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ostalCod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res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first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HumanResourc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mploye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Phon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h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mailAddres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Addres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d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res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d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ddress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ddress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Rank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List of employees who purchased products with pay rate &amp; raises (SCD)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urcha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mployee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FirstNa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HumanResourc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mployeePayHist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R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HumanResourc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mployeePayHist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yFrequenc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HumanResourc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mployeePayHist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R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aises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HumanResourc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mployee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HumanResourc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mploye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HumanResourc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mployeePayHisto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HumanResourc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mployeePayHist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HumanResourc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mploye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Head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mployee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HumanResourc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mploye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Detai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urcha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Detai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ID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Detail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MakeFlag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First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astNa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HumanResourc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mployeePayHist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R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HumanResourc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mployeePayHist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RateChange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mployeeID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urchaseOrderHead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mployee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List of purchasing vendor contacts with vendor name, phone, email &amp; address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istin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v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Vendor Name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AddressLine1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Addres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it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ostalCod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St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mailAddres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h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honeNumber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urchasing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Vendo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v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res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Contac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Addres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B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mailAddres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teProvinc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p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Phon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h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v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a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ddress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ddress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teProvince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teProvince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BE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m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h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BusinessEntityID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Typ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VC'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Vendor Name'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List of standard costs by product order by product and SCD effective ascending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ostHist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ndardCos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ndardCo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ostHist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rtD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ostHist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nd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ostHisto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ostHist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MakeFlag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ostHist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ndardCo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ostHist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r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ostHist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nd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ostHist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r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CostHist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EndDate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List of product prices by product order by product and SCD effective ascending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ListPriceHist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istPric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istPric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ListPriceHist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r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ListPriceHist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nd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proofErr w:type="spellEnd"/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ListPriceHistor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ListPriceHist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MakeFlag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ListPriceHist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istPric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ListPriceHist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r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ListPriceHist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End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ListPriceHist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r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ductListPriceHistory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EndDate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C43754" w:rsidRDefault="00C43754" w:rsidP="00C437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222EF6" w:rsidRPr="00C43754" w:rsidRDefault="00222EF6" w:rsidP="00C43754">
      <w:bookmarkStart w:id="0" w:name="_GoBack"/>
      <w:bookmarkEnd w:id="0"/>
    </w:p>
    <w:sectPr w:rsidR="00222EF6" w:rsidRPr="00C43754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11CEE" w:rsidRDefault="00A11CEE" w:rsidP="00FC6264">
      <w:pPr>
        <w:spacing w:after="0" w:line="240" w:lineRule="auto"/>
      </w:pPr>
      <w:r>
        <w:separator/>
      </w:r>
    </w:p>
  </w:endnote>
  <w:endnote w:type="continuationSeparator" w:id="0">
    <w:p w:rsidR="00A11CEE" w:rsidRDefault="00A11CEE" w:rsidP="00FC62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1CEE" w:rsidRDefault="00A11CEE" w:rsidP="00FC6264">
      <w:pPr>
        <w:spacing w:after="0" w:line="240" w:lineRule="auto"/>
      </w:pPr>
      <w:r>
        <w:separator/>
      </w:r>
    </w:p>
  </w:footnote>
  <w:footnote w:type="continuationSeparator" w:id="0">
    <w:p w:rsidR="00A11CEE" w:rsidRDefault="00A11CEE" w:rsidP="00FC62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C6264" w:rsidRDefault="00FC6264">
    <w:pPr>
      <w:pStyle w:val="Header"/>
    </w:pPr>
    <w:r>
      <w:tab/>
      <w:t>TEAM 10 – ADVENTUREWORKS-PURCHASING DW QUERIE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1NDQyNDcyNDE2NLBU0lEKTi0uzszPAykwrAUAMrCbrCwAAAA="/>
  </w:docVars>
  <w:rsids>
    <w:rsidRoot w:val="00FC6264"/>
    <w:rsid w:val="00222EF6"/>
    <w:rsid w:val="00A11CEE"/>
    <w:rsid w:val="00C43754"/>
    <w:rsid w:val="00DF597F"/>
    <w:rsid w:val="00FC6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1079A7E-7029-44D1-B4E5-D27417285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62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6264"/>
  </w:style>
  <w:style w:type="paragraph" w:styleId="Footer">
    <w:name w:val="footer"/>
    <w:basedOn w:val="Normal"/>
    <w:link w:val="FooterChar"/>
    <w:uiPriority w:val="99"/>
    <w:unhideWhenUsed/>
    <w:rsid w:val="00FC62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62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266</Words>
  <Characters>7220</Characters>
  <Application>Microsoft Office Word</Application>
  <DocSecurity>0</DocSecurity>
  <Lines>60</Lines>
  <Paragraphs>16</Paragraphs>
  <ScaleCrop>false</ScaleCrop>
  <Company/>
  <LinksUpToDate>false</LinksUpToDate>
  <CharactersWithSpaces>8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dhu Raghavendra</dc:creator>
  <cp:keywords/>
  <dc:description/>
  <cp:lastModifiedBy>Sindhu Raghavendra</cp:lastModifiedBy>
  <cp:revision>2</cp:revision>
  <dcterms:created xsi:type="dcterms:W3CDTF">2019-02-13T22:36:00Z</dcterms:created>
  <dcterms:modified xsi:type="dcterms:W3CDTF">2019-02-14T04:14:00Z</dcterms:modified>
</cp:coreProperties>
</file>